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al Engineer position at your esteemed organization in Nepal Kathmandu. As a dedicated and experienced professional with a strong academic background and hands-on expertise in electrical systems, I am eager to contribute my skills to support the growing energy demands of Nepal Kathmandu. This opportunity aligns perfectly with my career goals, as I am deeply committed to advancing sustainable infrastructure and technological innovation in this vibrant region.</w:t>
      </w:r>
    </w:p>
    <w:p>
      <w:pPr>
        <w:pStyle w:val="BodyText"/>
      </w:pPr>
      <w:r>
        <w:t xml:space="preserve">Having earned a degree in Electrical Engineering from [University Name], I have developed a comprehensive understanding of power systems, circuit design, and renewable energy technologies. My academic training was complemented by practical experience during my internship at [Company Name], where I worked on projects involving grid stability, smart metering, and energy efficiency solutions. These experiences honed my ability to analyze complex electrical problems and devise innovative strategies to address them.</w:t>
      </w:r>
    </w:p>
    <w:bookmarkStart w:id="20" w:name="Xf89ce949cebc924f7260eac1d36b798d341e74c"/>
    <w:p>
      <w:pPr>
        <w:pStyle w:val="Heading2"/>
      </w:pPr>
      <w:r>
        <w:t xml:space="preserve">Electrical Engineer: A Commitment to Excellence</w:t>
      </w:r>
    </w:p>
    <w:p>
      <w:pPr>
        <w:pStyle w:val="FirstParagraph"/>
      </w:pPr>
      <w:r>
        <w:t xml:space="preserve">As an Electrical Engineer, I have always prioritized precision, creativity, and reliability in every project I undertake. My professional journey has taken me through diverse sectors, including industrial automation, residential electrical systems, and renewable energy integration. In [Current/Previous Company], I led the design and implementation of a solar-powered irrigation system for rural communities in Nepal. This project not only enhanced agricultural productivity but also demonstrated the potential of renewable energy to transform lives in regions with limited access to traditional power grids.</w:t>
      </w:r>
    </w:p>
    <w:p>
      <w:pPr>
        <w:pStyle w:val="BodyText"/>
      </w:pPr>
      <w:r>
        <w:t xml:space="preserve">One of my key strengths lies in my ability to adapt to dynamic environments. Whether it is troubleshooting power distribution networks or optimizing energy consumption patterns, I approach each challenge with a problem-solving mindset. My expertise in tools such as MATLAB, AutoCAD, and PLC programming has enabled me to deliver solutions that meet both technical and economic requirements. Additionally, I have a strong grasp of national and international standards for electrical safety and system design, ensuring that all my work adheres to the highest quality benchmarks.</w:t>
      </w:r>
    </w:p>
    <w:bookmarkEnd w:id="20"/>
    <w:bookmarkStart w:id="21" w:name="X1d8db3366b2369b5530fb6df1e594ea836628f1"/>
    <w:p>
      <w:pPr>
        <w:pStyle w:val="Heading2"/>
      </w:pPr>
      <w:r>
        <w:t xml:space="preserve">Nepal Kathmandu: A Hub of Opportunity and Innovation</w:t>
      </w:r>
    </w:p>
    <w:p>
      <w:pPr>
        <w:pStyle w:val="FirstParagraph"/>
      </w:pPr>
      <w:r>
        <w:t xml:space="preserve">Working in Nepal Kathmandu presents a unique opportunity to contribute to a region that is rapidly evolving. As the capital city, Kathmandu is at the forefront of Nepal’s infrastructure development, with increasing demands for reliable power supply, modernized grids, and sustainable energy solutions. I am particularly drawn to your organization’s focus on [specific project or initiative mentioned in the job posting], as it resonates with my passion for creating impactful engineering solutions.</w:t>
      </w:r>
    </w:p>
    <w:p>
      <w:pPr>
        <w:pStyle w:val="BodyText"/>
      </w:pPr>
      <w:r>
        <w:t xml:space="preserve">The challenges facing Nepal Kathmandu—such as power shortages, aging infrastructure, and the need for disaster-resilient systems—require innovative thinking and a deep understanding of local conditions. My experience in designing microgrid systems for remote areas has equipped me with the knowledge to address such issues effectively. I am also familiar with the Nepalese context, having worked on projects that align with the government’s renewable energy policies and rural electrification programs.</w:t>
      </w:r>
    </w:p>
    <w:bookmarkEnd w:id="21"/>
    <w:bookmarkStart w:id="22" w:name="why-choose-me"/>
    <w:p>
      <w:pPr>
        <w:pStyle w:val="Heading2"/>
      </w:pPr>
      <w:r>
        <w:t xml:space="preserve">Why Choose Me?</w:t>
      </w:r>
    </w:p>
    <w:p>
      <w:pPr>
        <w:pStyle w:val="FirstParagraph"/>
      </w:pPr>
      <w:r>
        <w:t xml:space="preserve">What sets me apart is my unwavering commitment to excellence and my ability to collaborate seamlessly with cross-functional teams. I thrive in environments where creativity and technical expertise are valued, and I am confident that my skills will add significant value to your organization. My proactive approach to learning ensures that I stay updated on the latest advancements in electrical engineering, from smart grid technologies to energy storage systems.</w:t>
      </w:r>
    </w:p>
    <w:p>
      <w:pPr>
        <w:pStyle w:val="BodyText"/>
      </w:pPr>
      <w:r>
        <w:t xml:space="preserve">Moreover, my strong communication skills enable me to bridge the gap between technical and non-technical stakeholders. Whether it is explaining complex systems to clients or coordinating with contractors on-site, I ensure clarity and efficiency at every stage. This ability has been instrumental in fostering successful partnerships and delivering projects on time and within budget.</w:t>
      </w:r>
    </w:p>
    <w:bookmarkEnd w:id="22"/>
    <w:bookmarkStart w:id="23" w:name="contributing-to-nepal-kathmandus-future"/>
    <w:p>
      <w:pPr>
        <w:pStyle w:val="Heading2"/>
      </w:pPr>
      <w:r>
        <w:t xml:space="preserve">Contributing to Nepal Kathmandu’s Future</w:t>
      </w:r>
    </w:p>
    <w:p>
      <w:pPr>
        <w:pStyle w:val="FirstParagraph"/>
      </w:pPr>
      <w:r>
        <w:t xml:space="preserve">As an Electrical Engineer, I am not only focused on solving immediate technical challenges but also on shaping a sustainable future for communities. In Nepal Kathmandu, where the demand for energy is growing exponentially, it is crucial to invest in solutions that balance economic development with environmental responsibility. My vision aligns with this goal, as I aim to contribute to projects that prioritize renewable energy adoption, grid modernization, and energy conservation.</w:t>
      </w:r>
    </w:p>
    <w:p>
      <w:pPr>
        <w:pStyle w:val="BodyText"/>
      </w:pPr>
      <w:r>
        <w:t xml:space="preserve">I am especially excited about the potential to work on initiatives that address the unique needs of Kathmandu’s urban landscape. From upgrading aging power distribution networks to integrating smart technologies for efficient energy management, I am eager to play a pivotal role in advancing the city’s infrastructure. My hands-on experience in designing and implementing such systems has prepared me to take on these responsibilities with confidence.</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Electrical Engineer in Nepal Kathmandu. My technical expertise, dedication to quality, and passion for innovation make me a strong candidate for this role. I am confident that my contributions will help drive your organization’s mission of delivering reliable and sustainable energy solutions.</w:t>
      </w:r>
    </w:p>
    <w:p>
      <w:pPr>
        <w:pStyle w:val="BodyText"/>
      </w:pPr>
      <w:r>
        <w:t xml:space="preserve">Thank you for considering my application. I would be delighted to discuss how my skills and experiences align with your needs. Please feel free to contact me at [Your Phone Number] or [Your Email Address] at your earliest convenience. I look forward to the possibility of contributing to the success of your organization in Nepal Kathmandu.</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0T04:49:53Z</dcterms:created>
  <dcterms:modified xsi:type="dcterms:W3CDTF">2026-07-20T04:49:53Z</dcterms:modified>
</cp:coreProperties>
</file>

<file path=docProps/custom.xml><?xml version="1.0" encoding="utf-8"?>
<Properties xmlns="http://schemas.openxmlformats.org/officeDocument/2006/custom-properties" xmlns:vt="http://schemas.openxmlformats.org/officeDocument/2006/docPropsVTypes"/>
</file>